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6B6EE1" w14:textId="77777777" w:rsidR="003B7E0B" w:rsidRDefault="003B7E0B" w:rsidP="003B7E0B">
      <w:pPr>
        <w:pStyle w:val="NormalWeb"/>
      </w:pPr>
      <w:r>
        <w:rPr>
          <w:rStyle w:val="Strong"/>
        </w:rPr>
        <w:t>Section Conclusion: Let us Start Sketching:</w:t>
      </w:r>
    </w:p>
    <w:p w14:paraId="3589B73C" w14:textId="77777777" w:rsidR="003B7E0B" w:rsidRDefault="003B7E0B" w:rsidP="003B7E0B">
      <w:pPr>
        <w:pStyle w:val="NormalWeb"/>
      </w:pPr>
      <w:r>
        <w:t>This section covered sketching in SOLIDWORKS</w:t>
      </w:r>
    </w:p>
    <w:p w14:paraId="7F473842" w14:textId="77777777" w:rsidR="003B7E0B" w:rsidRDefault="003B7E0B" w:rsidP="003B7E0B">
      <w:pPr>
        <w:pStyle w:val="NormalWeb"/>
      </w:pPr>
      <w:r>
        <w:t xml:space="preserve">Before your leave this section </w:t>
      </w:r>
      <w:proofErr w:type="gramStart"/>
      <w:r>
        <w:t>make</w:t>
      </w:r>
      <w:proofErr w:type="gramEnd"/>
      <w:r>
        <w:t xml:space="preserve"> sure you know the following:</w:t>
      </w:r>
    </w:p>
    <w:p w14:paraId="6A463668" w14:textId="77777777" w:rsidR="003B7E0B" w:rsidRDefault="003B7E0B" w:rsidP="003B7E0B">
      <w:pPr>
        <w:pStyle w:val="NormalWeb"/>
        <w:numPr>
          <w:ilvl w:val="0"/>
          <w:numId w:val="1"/>
        </w:numPr>
      </w:pPr>
      <w:r>
        <w:t>How to select a plane to sketch on.</w:t>
      </w:r>
    </w:p>
    <w:p w14:paraId="22A22C7E" w14:textId="77777777" w:rsidR="003B7E0B" w:rsidRDefault="003B7E0B" w:rsidP="003B7E0B">
      <w:pPr>
        <w:pStyle w:val="NormalWeb"/>
        <w:numPr>
          <w:ilvl w:val="0"/>
          <w:numId w:val="1"/>
        </w:numPr>
      </w:pPr>
      <w:r>
        <w:t>How to link your sketches to the origin</w:t>
      </w:r>
    </w:p>
    <w:p w14:paraId="4291A927" w14:textId="77777777" w:rsidR="003B7E0B" w:rsidRDefault="003B7E0B" w:rsidP="003B7E0B">
      <w:pPr>
        <w:pStyle w:val="NormalWeb"/>
        <w:numPr>
          <w:ilvl w:val="0"/>
          <w:numId w:val="1"/>
        </w:numPr>
      </w:pPr>
      <w:r>
        <w:t>How to sketch basic shapes like lines, rectangles, circles, arcs, and ellipses. </w:t>
      </w:r>
    </w:p>
    <w:p w14:paraId="69130CAA" w14:textId="77777777" w:rsidR="003B7E0B" w:rsidRDefault="003B7E0B" w:rsidP="003B7E0B">
      <w:pPr>
        <w:pStyle w:val="NormalWeb"/>
        <w:numPr>
          <w:ilvl w:val="0"/>
          <w:numId w:val="1"/>
        </w:numPr>
      </w:pPr>
      <w:r>
        <w:t>How to use different methods to create shapes.</w:t>
      </w:r>
    </w:p>
    <w:p w14:paraId="1AD9CB3F" w14:textId="77777777" w:rsidR="003B7E0B" w:rsidRDefault="003B7E0B" w:rsidP="003B7E0B">
      <w:pPr>
        <w:pStyle w:val="NormalWeb"/>
        <w:numPr>
          <w:ilvl w:val="0"/>
          <w:numId w:val="1"/>
        </w:numPr>
      </w:pPr>
      <w:r>
        <w:t>How to use dimensions to define your sketches.</w:t>
      </w:r>
    </w:p>
    <w:p w14:paraId="30570289" w14:textId="77777777" w:rsidR="003B7E0B" w:rsidRDefault="003B7E0B" w:rsidP="003B7E0B">
      <w:pPr>
        <w:pStyle w:val="NormalWeb"/>
        <w:numPr>
          <w:ilvl w:val="0"/>
          <w:numId w:val="1"/>
        </w:numPr>
      </w:pPr>
      <w:r>
        <w:t>How to use relations to define your sketches.</w:t>
      </w:r>
    </w:p>
    <w:p w14:paraId="150902A9" w14:textId="77777777" w:rsidR="003B7E0B" w:rsidRDefault="003B7E0B" w:rsidP="003B7E0B">
      <w:pPr>
        <w:pStyle w:val="NormalWeb"/>
        <w:numPr>
          <w:ilvl w:val="0"/>
          <w:numId w:val="1"/>
        </w:numPr>
      </w:pPr>
      <w:r>
        <w:t>What are under-defined, fully-defined, and over-defined sketches.</w:t>
      </w:r>
    </w:p>
    <w:p w14:paraId="15B7CC6A" w14:textId="77777777" w:rsidR="003B7E0B" w:rsidRDefault="003B7E0B" w:rsidP="003B7E0B">
      <w:pPr>
        <w:pStyle w:val="NormalWeb"/>
        <w:numPr>
          <w:ilvl w:val="0"/>
          <w:numId w:val="1"/>
        </w:numPr>
      </w:pPr>
      <w:r>
        <w:t xml:space="preserve">How does SOLIDWORKS apply relations </w:t>
      </w:r>
      <w:proofErr w:type="gramStart"/>
      <w:r>
        <w:t>automatically.</w:t>
      </w:r>
      <w:proofErr w:type="gramEnd"/>
    </w:p>
    <w:p w14:paraId="4729A8C4" w14:textId="77777777" w:rsidR="003B7E0B" w:rsidRDefault="003B7E0B" w:rsidP="003B7E0B">
      <w:pPr>
        <w:pStyle w:val="NormalWeb"/>
        <w:numPr>
          <w:ilvl w:val="0"/>
          <w:numId w:val="1"/>
        </w:numPr>
      </w:pPr>
      <w:r>
        <w:t>How to know and delete active relations.</w:t>
      </w:r>
    </w:p>
    <w:p w14:paraId="243C5221" w14:textId="77777777" w:rsidR="003B7E0B" w:rsidRDefault="003B7E0B" w:rsidP="003B7E0B">
      <w:pPr>
        <w:pStyle w:val="NormalWeb"/>
        <w:numPr>
          <w:ilvl w:val="0"/>
          <w:numId w:val="1"/>
        </w:numPr>
      </w:pPr>
      <w:r>
        <w:t>What are construction and center lines and how to use them.</w:t>
      </w:r>
    </w:p>
    <w:p w14:paraId="3927772F" w14:textId="77777777" w:rsidR="003B7E0B" w:rsidRDefault="003B7E0B" w:rsidP="003B7E0B">
      <w:pPr>
        <w:pStyle w:val="NormalWeb"/>
        <w:numPr>
          <w:ilvl w:val="0"/>
          <w:numId w:val="1"/>
        </w:numPr>
      </w:pPr>
      <w:r>
        <w:t>How to use the commands: mirror, offset, patterns and trim.</w:t>
      </w:r>
    </w:p>
    <w:p w14:paraId="3A140C95" w14:textId="77777777" w:rsidR="003B7E0B" w:rsidRDefault="003B7E0B" w:rsidP="003B7E0B">
      <w:pPr>
        <w:pStyle w:val="NormalWeb"/>
      </w:pPr>
      <w:r>
        <w:t>If you do not know or unsure of any of the listed aspect above, we recommend reviewing the lectures in this section again before moving to the next!!</w:t>
      </w:r>
    </w:p>
    <w:p w14:paraId="2E33870C" w14:textId="77777777" w:rsidR="003B7E0B" w:rsidRDefault="003B7E0B" w:rsidP="003B7E0B">
      <w:pPr>
        <w:pStyle w:val="NormalWeb"/>
      </w:pPr>
      <w:r>
        <w:t>Also, you can always post any questions, comments, suggestions or whatever in the discussion board or directly contact the instructor :)</w:t>
      </w:r>
    </w:p>
    <w:p w14:paraId="1189D8BD" w14:textId="77777777" w:rsidR="00810470" w:rsidRDefault="00810470">
      <w:bookmarkStart w:id="0" w:name="_GoBack"/>
      <w:bookmarkEnd w:id="0"/>
    </w:p>
    <w:sectPr w:rsidR="0081047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47324D"/>
    <w:multiLevelType w:val="multilevel"/>
    <w:tmpl w:val="EC647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xNLawMDQ2Nrc0NzRS0lEKTi0uzszPAykwrAUA7lKD/CwAAAA="/>
  </w:docVars>
  <w:rsids>
    <w:rsidRoot w:val="004B42F3"/>
    <w:rsid w:val="003B7E0B"/>
    <w:rsid w:val="004B42F3"/>
    <w:rsid w:val="00810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18FEAFC-D5D3-4970-8125-8AFDF1535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B7E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B7E0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67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1</Words>
  <Characters>866</Characters>
  <Application>Microsoft Office Word</Application>
  <DocSecurity>0</DocSecurity>
  <Lines>7</Lines>
  <Paragraphs>2</Paragraphs>
  <ScaleCrop>false</ScaleCrop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seer Almattar</dc:creator>
  <cp:keywords/>
  <dc:description/>
  <cp:lastModifiedBy>Tayseer Almattar</cp:lastModifiedBy>
  <cp:revision>2</cp:revision>
  <dcterms:created xsi:type="dcterms:W3CDTF">2019-03-31T08:18:00Z</dcterms:created>
  <dcterms:modified xsi:type="dcterms:W3CDTF">2019-03-31T08:18:00Z</dcterms:modified>
</cp:coreProperties>
</file>